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noProof/>
          <w:kern w:val="2"/>
          <w:sz w:val="22"/>
          <w:szCs w:val="22"/>
          <w:lang w:val="uk-UA" w:eastAsia="uk-UA"/>
        </w:rPr>
        <w:drawing>
          <wp:anchor distT="0" distB="0" distL="114300" distR="114300" simplePos="0" relativeHeight="251658752" behindDoc="0" locked="0" layoutInCell="1" allowOverlap="1" wp14:anchorId="328FF5FE" wp14:editId="57DCD4DC">
            <wp:simplePos x="0" y="0"/>
            <wp:positionH relativeFrom="margin">
              <wp:align>left</wp:align>
            </wp:positionH>
            <wp:positionV relativeFrom="paragraph">
              <wp:posOffset>180</wp:posOffset>
            </wp:positionV>
            <wp:extent cx="190246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413" y="21182"/>
                <wp:lineTo x="21413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_RGB_UA 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:rsidR="00683DB5" w:rsidRPr="0033611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ЗАЯВКА</w:t>
      </w:r>
    </w:p>
    <w:p w:rsidR="00683DB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на участь у конкурсі на закупівлю/тендері</w:t>
      </w:r>
    </w:p>
    <w:p w:rsidR="00A81DFA" w:rsidRPr="00336115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:rsidR="007E55EE" w:rsidRPr="00336115" w:rsidRDefault="007E55EE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1F4E79" w:themeColor="accent1" w:themeShade="80"/>
          <w:kern w:val="2"/>
          <w:sz w:val="22"/>
          <w:szCs w:val="22"/>
          <w:lang w:val="uk-UA" w:eastAsia="zh-CN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04"/>
        <w:gridCol w:w="4925"/>
      </w:tblGrid>
      <w:tr w:rsidR="00C42445" w:rsidRPr="00623D01" w:rsidTr="00A81DFA">
        <w:trPr>
          <w:trHeight w:val="510"/>
        </w:trPr>
        <w:tc>
          <w:tcPr>
            <w:tcW w:w="4704" w:type="dxa"/>
            <w:vAlign w:val="center"/>
          </w:tcPr>
          <w:p w:rsidR="00C42445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 xml:space="preserve">Предмет закупівлі </w:t>
            </w:r>
          </w:p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>(найменування товару, вид робіт чи послуг)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:rsidTr="00A81DFA">
        <w:trPr>
          <w:trHeight w:val="510"/>
        </w:trPr>
        <w:tc>
          <w:tcPr>
            <w:tcW w:w="4704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Найменування учасника конкурсу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623D01" w:rsidTr="00A81DFA">
        <w:trPr>
          <w:trHeight w:val="510"/>
        </w:trPr>
        <w:tc>
          <w:tcPr>
            <w:tcW w:w="4704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Ідентифікаційний код учасника у реєстрі ЄДР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623D01" w:rsidTr="00A81DFA">
        <w:trPr>
          <w:trHeight w:val="510"/>
        </w:trPr>
        <w:tc>
          <w:tcPr>
            <w:tcW w:w="4704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Види економічної діяльності учасника (першим має бути зазначено основний вид діяльності)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:rsidTr="00A81DFA">
        <w:trPr>
          <w:trHeight w:val="510"/>
        </w:trPr>
        <w:tc>
          <w:tcPr>
            <w:tcW w:w="4704" w:type="dxa"/>
            <w:vAlign w:val="center"/>
          </w:tcPr>
          <w:p w:rsidR="007E55EE" w:rsidRPr="00336115" w:rsidRDefault="000D7BF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Юридична адреса учасника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623D01" w:rsidTr="00A81DFA">
        <w:trPr>
          <w:trHeight w:val="510"/>
        </w:trPr>
        <w:tc>
          <w:tcPr>
            <w:tcW w:w="4704" w:type="dxa"/>
            <w:vAlign w:val="center"/>
          </w:tcPr>
          <w:p w:rsidR="000D7BFF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Фактична адреса </w:t>
            </w:r>
          </w:p>
          <w:p w:rsidR="007E55EE" w:rsidRPr="00336115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</w:t>
            </w:r>
            <w:r w:rsidR="007E55EE"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</w:t>
            </w: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що відрізняється від юридичної)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623D01" w:rsidTr="00A81DFA">
        <w:trPr>
          <w:trHeight w:val="510"/>
        </w:trPr>
        <w:tc>
          <w:tcPr>
            <w:tcW w:w="4704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анківські реквізити учасника для укладання договору</w:t>
            </w:r>
          </w:p>
        </w:tc>
        <w:tc>
          <w:tcPr>
            <w:tcW w:w="4925" w:type="dxa"/>
            <w:vAlign w:val="center"/>
          </w:tcPr>
          <w:p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:rsidTr="00A81DFA">
        <w:trPr>
          <w:trHeight w:val="510"/>
        </w:trPr>
        <w:tc>
          <w:tcPr>
            <w:tcW w:w="4704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вноважний представник учасника</w:t>
            </w:r>
          </w:p>
        </w:tc>
        <w:tc>
          <w:tcPr>
            <w:tcW w:w="4925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623D01" w:rsidTr="00A81DFA">
        <w:trPr>
          <w:trHeight w:val="510"/>
        </w:trPr>
        <w:tc>
          <w:tcPr>
            <w:tcW w:w="4704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Відповідальний за участь у конкурсі</w:t>
            </w:r>
          </w:p>
        </w:tc>
        <w:tc>
          <w:tcPr>
            <w:tcW w:w="4925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:rsidTr="00A81DFA">
        <w:trPr>
          <w:trHeight w:val="510"/>
        </w:trPr>
        <w:tc>
          <w:tcPr>
            <w:tcW w:w="4704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Телефон</w:t>
            </w:r>
          </w:p>
        </w:tc>
        <w:tc>
          <w:tcPr>
            <w:tcW w:w="4925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:rsidTr="00A81DFA">
        <w:trPr>
          <w:trHeight w:val="510"/>
        </w:trPr>
        <w:tc>
          <w:tcPr>
            <w:tcW w:w="4704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val="ru-RU" w:eastAsia="en-US"/>
              </w:rPr>
              <w:t>-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ail</w:t>
            </w:r>
          </w:p>
        </w:tc>
        <w:tc>
          <w:tcPr>
            <w:tcW w:w="4925" w:type="dxa"/>
            <w:vAlign w:val="center"/>
          </w:tcPr>
          <w:p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</w:tbl>
    <w:p w:rsidR="005D5ECF" w:rsidRPr="00336115" w:rsidRDefault="005D5ECF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:rsidR="007E55EE" w:rsidRPr="00336115" w:rsidRDefault="00683DB5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овністю ознайомившись та погоджуючись з умовами проведення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та переліком ко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нкурсної документації, направляємо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в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м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заявку на участь у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і.</w:t>
      </w:r>
    </w:p>
    <w:p w:rsidR="007E55EE" w:rsidRPr="00336115" w:rsidRDefault="007E55EE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У разі перемоги, зобов'язуємось виконати роботи (поставити товари), що зазначені в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конкурсній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документації, до 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_______ 20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року. </w:t>
      </w:r>
    </w:p>
    <w:p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дотримуватися умов цієї заявки протягом __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_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алендарних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днів після останньої дати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одання заявок на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цей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. </w:t>
      </w:r>
    </w:p>
    <w:p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:rsidR="00683DB5" w:rsidRPr="00336115" w:rsidRDefault="005D5ECF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з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шим правом відхилити нашу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заявку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без пояснень і розуміємо, що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и не обмежені у виборі будь-якої іншої пропозиції від учасників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 з більш вигідними для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с умовами. </w:t>
      </w:r>
    </w:p>
    <w:p w:rsid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:rsidR="00683DB5" w:rsidRP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о з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явки додаються:</w:t>
      </w:r>
    </w:p>
    <w:p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гуки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, що підтверджують досвід виконання аналогічних завдань</w:t>
      </w:r>
    </w:p>
    <w:p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Резюме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манди 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роєкт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</w:t>
      </w:r>
    </w:p>
    <w:p w:rsidR="00DE0EF4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</w:t>
      </w:r>
      <w:r w:rsidR="00DE0EF4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еталізований розрахунок вартості робіт/послуг</w:t>
      </w:r>
    </w:p>
    <w:p w:rsidR="00A81DFA" w:rsidRP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пія виписки з Єдиного державного реєстру юридичних осіб, фізичних осіб-підпр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ємців та громадських формувань</w:t>
      </w:r>
    </w:p>
    <w:p w:rsid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опія документу, що підтверджує повноваження посадової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соби, яка представляє учасника</w:t>
      </w:r>
    </w:p>
    <w:p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ро реєстрацію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латника ПДВ, у разі наявності</w:t>
      </w:r>
    </w:p>
    <w:p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латника єд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ного податку, у разі наявності</w:t>
      </w:r>
    </w:p>
    <w:p w:rsidR="00C42445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Інші</w:t>
      </w:r>
      <w:r w:rsidR="00656E60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вкажіть, які саме)</w:t>
      </w:r>
    </w:p>
    <w:p w:rsidR="00336115" w:rsidRPr="00336115" w:rsidRDefault="0033611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b/>
          <w:kern w:val="2"/>
          <w:sz w:val="22"/>
          <w:szCs w:val="22"/>
          <w:lang w:val="uk-UA" w:eastAsia="zh-CN"/>
        </w:rPr>
      </w:pPr>
    </w:p>
    <w:p w:rsidR="00683DB5" w:rsidRPr="00336115" w:rsidRDefault="00C4244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ата</w:t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ідпис повноважного представника 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часника</w:t>
      </w:r>
    </w:p>
    <w:p w:rsidR="00683DB5" w:rsidRPr="00336115" w:rsidRDefault="00683DB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:rsidR="00B43523" w:rsidRPr="00336115" w:rsidRDefault="00656E60" w:rsidP="00623D01">
      <w:pPr>
        <w:widowControl w:val="0"/>
        <w:jc w:val="both"/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                                                        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.П.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якщо є)</w:t>
      </w:r>
      <w:r w:rsidR="00B43523" w:rsidRPr="00336115">
        <w:rPr>
          <w:rFonts w:asciiTheme="minorHAnsi" w:hAnsiTheme="minorHAnsi" w:cstheme="minorHAnsi"/>
          <w:i/>
          <w:sz w:val="22"/>
          <w:szCs w:val="22"/>
          <w:lang w:val="uk-UA"/>
        </w:rPr>
        <w:br w:type="page"/>
      </w:r>
    </w:p>
    <w:p w:rsidR="000805A8" w:rsidRPr="00336115" w:rsidRDefault="000805A8" w:rsidP="000805A8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FB40F8" w:rsidRPr="00336115" w:rsidRDefault="003E3D42" w:rsidP="003D5F2E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Досвід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виконання аналогічних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ів та відгуки</w:t>
      </w:r>
    </w:p>
    <w:p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1859"/>
        <w:gridCol w:w="1685"/>
        <w:gridCol w:w="2175"/>
        <w:gridCol w:w="1930"/>
      </w:tblGrid>
      <w:tr w:rsidR="003E3D42" w:rsidRPr="00623D01" w:rsidTr="00656E60">
        <w:tc>
          <w:tcPr>
            <w:tcW w:w="1980" w:type="dxa"/>
            <w:vAlign w:val="center"/>
          </w:tcPr>
          <w:p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Назва </w:t>
            </w:r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</w:t>
            </w:r>
          </w:p>
        </w:tc>
        <w:tc>
          <w:tcPr>
            <w:tcW w:w="1859" w:type="dxa"/>
            <w:vAlign w:val="center"/>
          </w:tcPr>
          <w:p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мовник</w:t>
            </w:r>
          </w:p>
        </w:tc>
        <w:tc>
          <w:tcPr>
            <w:tcW w:w="1685" w:type="dxa"/>
            <w:vAlign w:val="center"/>
          </w:tcPr>
          <w:p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и виконання</w:t>
            </w:r>
          </w:p>
        </w:tc>
        <w:tc>
          <w:tcPr>
            <w:tcW w:w="2175" w:type="dxa"/>
            <w:vAlign w:val="center"/>
          </w:tcPr>
          <w:p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актна особа замовника (телефон, е-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930" w:type="dxa"/>
            <w:vAlign w:val="center"/>
          </w:tcPr>
          <w:p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силання на продукти в Інтернет</w:t>
            </w:r>
          </w:p>
        </w:tc>
      </w:tr>
      <w:tr w:rsidR="003E3D42" w:rsidRPr="00623D01" w:rsidTr="00656E60">
        <w:tc>
          <w:tcPr>
            <w:tcW w:w="1980" w:type="dxa"/>
          </w:tcPr>
          <w:p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:rsidR="003E3D42" w:rsidRPr="00336115" w:rsidRDefault="003E3D42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C42445" w:rsidRPr="00623D01" w:rsidTr="00656E60">
        <w:tc>
          <w:tcPr>
            <w:tcW w:w="1980" w:type="dxa"/>
          </w:tcPr>
          <w:p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:rsidR="00C42445" w:rsidRPr="00336115" w:rsidRDefault="00C4244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:rsidR="003E3D42" w:rsidRPr="00336115" w:rsidRDefault="003E3D42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3E3D42" w:rsidRPr="0033611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копії відгуків, якщо такі є.</w:t>
      </w:r>
    </w:p>
    <w:p w:rsid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336115" w:rsidRP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0805A8" w:rsidRPr="00336115" w:rsidRDefault="00336115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труктура к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анд</w:t>
      </w: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и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що буде працювати над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</w:t>
      </w:r>
    </w:p>
    <w:p w:rsidR="003E3D42" w:rsidRPr="00336115" w:rsidRDefault="003E3D42" w:rsidP="003E3D4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25"/>
        <w:gridCol w:w="1910"/>
        <w:gridCol w:w="1951"/>
        <w:gridCol w:w="1934"/>
        <w:gridCol w:w="1909"/>
      </w:tblGrid>
      <w:tr w:rsidR="004E3062" w:rsidRPr="00336115" w:rsidTr="00656E60">
        <w:tc>
          <w:tcPr>
            <w:tcW w:w="1925" w:type="dxa"/>
            <w:vAlign w:val="center"/>
          </w:tcPr>
          <w:p w:rsidR="004E3062" w:rsidRPr="00336115" w:rsidRDefault="0033611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Перелік експертів, </w:t>
            </w:r>
            <w:r w:rsidR="004E3062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Б</w:t>
            </w:r>
          </w:p>
        </w:tc>
        <w:tc>
          <w:tcPr>
            <w:tcW w:w="1910" w:type="dxa"/>
            <w:vAlign w:val="center"/>
          </w:tcPr>
          <w:p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Роль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51" w:type="dxa"/>
            <w:vAlign w:val="center"/>
          </w:tcPr>
          <w:p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Функціональні обов’язки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34" w:type="dxa"/>
            <w:vAlign w:val="center"/>
          </w:tcPr>
          <w:p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% 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лученості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09" w:type="dxa"/>
            <w:vAlign w:val="center"/>
          </w:tcPr>
          <w:p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Досвід роботи (років)</w:t>
            </w:r>
          </w:p>
        </w:tc>
      </w:tr>
      <w:tr w:rsidR="004E3062" w:rsidRPr="00336115" w:rsidTr="00656E60">
        <w:tc>
          <w:tcPr>
            <w:tcW w:w="1925" w:type="dxa"/>
          </w:tcPr>
          <w:p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B8316B" w:rsidRPr="00336115" w:rsidTr="00656E60">
        <w:tc>
          <w:tcPr>
            <w:tcW w:w="1925" w:type="dxa"/>
          </w:tcPr>
          <w:p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4E3062" w:rsidRPr="00336115" w:rsidTr="00656E60">
        <w:tc>
          <w:tcPr>
            <w:tcW w:w="1925" w:type="dxa"/>
          </w:tcPr>
          <w:p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</w:tbl>
    <w:p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резюме зазначених експертів.</w:t>
      </w:r>
    </w:p>
    <w:p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:rsidR="000805A8" w:rsidRPr="00336115" w:rsidRDefault="004E3062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ідходи до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реалізації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у</w:t>
      </w:r>
    </w:p>
    <w:p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0805A8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У довільній формі, в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кажіть, 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як саме пропонується реалізувати </w:t>
      </w:r>
      <w:proofErr w:type="spellStart"/>
      <w:r w:rsidR="00A81DFA">
        <w:rPr>
          <w:rFonts w:asciiTheme="minorHAnsi" w:hAnsiTheme="minorHAnsi" w:cstheme="minorHAnsi"/>
          <w:i/>
          <w:sz w:val="22"/>
          <w:szCs w:val="22"/>
          <w:lang w:val="uk-UA"/>
        </w:rPr>
        <w:t>проєкт</w:t>
      </w:r>
      <w:proofErr w:type="spellEnd"/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, включаючи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методологію, 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>особливості реалізації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,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>перелік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технол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 xml:space="preserve">огій, платформ, </w:t>
      </w:r>
      <w:proofErr w:type="spellStart"/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фреймворків</w:t>
      </w:r>
      <w:proofErr w:type="spellEnd"/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 xml:space="preserve"> тощо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>.</w:t>
      </w:r>
    </w:p>
    <w:p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:rsidR="004E3062" w:rsidRPr="00336115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:rsidR="000805A8" w:rsidRDefault="000805A8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B8316B" w:rsidRPr="00336115" w:rsidRDefault="00B8316B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3D5F2E" w:rsidRPr="00336115" w:rsidRDefault="003D5F2E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Перелік 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етапів</w:t>
      </w:r>
      <w:r w:rsidR="005751D4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 кошторис, порядок оплати</w:t>
      </w:r>
    </w:p>
    <w:p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6"/>
        <w:gridCol w:w="4242"/>
        <w:gridCol w:w="2552"/>
        <w:gridCol w:w="1979"/>
      </w:tblGrid>
      <w:tr w:rsidR="000805A8" w:rsidRPr="00336115" w:rsidTr="00B8316B">
        <w:tc>
          <w:tcPr>
            <w:tcW w:w="856" w:type="dxa"/>
            <w:vAlign w:val="center"/>
          </w:tcPr>
          <w:p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№</w:t>
            </w:r>
          </w:p>
        </w:tc>
        <w:tc>
          <w:tcPr>
            <w:tcW w:w="4242" w:type="dxa"/>
            <w:vAlign w:val="center"/>
          </w:tcPr>
          <w:p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Найменування етапу</w:t>
            </w:r>
          </w:p>
        </w:tc>
        <w:tc>
          <w:tcPr>
            <w:tcW w:w="2552" w:type="dxa"/>
            <w:vAlign w:val="center"/>
          </w:tcPr>
          <w:p w:rsidR="00961EE5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ривалість етапу,</w:t>
            </w:r>
          </w:p>
          <w:p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алендарних днів</w:t>
            </w:r>
          </w:p>
        </w:tc>
        <w:tc>
          <w:tcPr>
            <w:tcW w:w="1979" w:type="dxa"/>
            <w:vAlign w:val="center"/>
          </w:tcPr>
          <w:p w:rsidR="000805A8" w:rsidRPr="00336115" w:rsidRDefault="000805A8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Вартість </w:t>
            </w:r>
            <w:r w:rsidR="00961EE5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етапу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, грн.</w:t>
            </w:r>
          </w:p>
        </w:tc>
      </w:tr>
      <w:tr w:rsidR="000805A8" w:rsidRPr="00336115" w:rsidTr="00B8316B">
        <w:tc>
          <w:tcPr>
            <w:tcW w:w="856" w:type="dxa"/>
          </w:tcPr>
          <w:p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:rsidR="000805A8" w:rsidRPr="00336115" w:rsidRDefault="000805A8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:rsidR="000805A8" w:rsidRPr="00336115" w:rsidRDefault="000805A8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961EE5" w:rsidRPr="00336115" w:rsidTr="00B8316B">
        <w:tc>
          <w:tcPr>
            <w:tcW w:w="856" w:type="dxa"/>
          </w:tcPr>
          <w:p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:rsidR="00961EE5" w:rsidRPr="00336115" w:rsidRDefault="00961EE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:rsidR="00961EE5" w:rsidRPr="00336115" w:rsidRDefault="00961EE5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4E3062" w:rsidRPr="00336115" w:rsidTr="00B8316B">
        <w:tc>
          <w:tcPr>
            <w:tcW w:w="856" w:type="dxa"/>
          </w:tcPr>
          <w:p w:rsidR="004E3062" w:rsidRPr="00336115" w:rsidRDefault="00961EE5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4242" w:type="dxa"/>
          </w:tcPr>
          <w:p w:rsidR="004E3062" w:rsidRPr="00336115" w:rsidRDefault="004E3062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:rsidR="004E3062" w:rsidRPr="00336115" w:rsidRDefault="004E3062" w:rsidP="00656E60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:rsidR="003D5F2E" w:rsidRDefault="003D5F2E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336115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До заявки необхідно додати деталізований розрахунок вартості робіт/послуг.</w:t>
      </w:r>
    </w:p>
    <w:p w:rsidR="00B8316B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2694"/>
        <w:gridCol w:w="2580"/>
      </w:tblGrid>
      <w:tr w:rsidR="005751D4" w:rsidRPr="00336115" w:rsidTr="00656E60">
        <w:tc>
          <w:tcPr>
            <w:tcW w:w="2376" w:type="dxa"/>
          </w:tcPr>
          <w:p w:rsidR="005751D4" w:rsidRPr="00336115" w:rsidRDefault="005751D4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694" w:type="dxa"/>
          </w:tcPr>
          <w:p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доплата, %</w:t>
            </w:r>
          </w:p>
        </w:tc>
        <w:tc>
          <w:tcPr>
            <w:tcW w:w="2580" w:type="dxa"/>
          </w:tcPr>
          <w:p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сляплата, %</w:t>
            </w:r>
          </w:p>
        </w:tc>
      </w:tr>
      <w:tr w:rsidR="005751D4" w:rsidRPr="00336115" w:rsidTr="00656E60">
        <w:tc>
          <w:tcPr>
            <w:tcW w:w="2376" w:type="dxa"/>
          </w:tcPr>
          <w:p w:rsidR="005751D4" w:rsidRPr="00336115" w:rsidRDefault="005751D4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рядок оплати</w:t>
            </w:r>
          </w:p>
        </w:tc>
        <w:tc>
          <w:tcPr>
            <w:tcW w:w="2694" w:type="dxa"/>
          </w:tcPr>
          <w:p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80" w:type="dxa"/>
          </w:tcPr>
          <w:p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:rsidR="00961EE5" w:rsidRPr="00336115" w:rsidRDefault="00961EE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:rsidR="002928A1" w:rsidRPr="00336115" w:rsidRDefault="002928A1" w:rsidP="00B248C1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упровід та гарантійне обслуговування</w:t>
      </w:r>
    </w:p>
    <w:p w:rsidR="00B27D38" w:rsidRPr="00336115" w:rsidRDefault="00B27D38" w:rsidP="00B27D38">
      <w:pPr>
        <w:pStyle w:val="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43"/>
        <w:gridCol w:w="2155"/>
        <w:gridCol w:w="4536"/>
      </w:tblGrid>
      <w:tr w:rsidR="005751D4" w:rsidRPr="00623D01" w:rsidTr="00656E60">
        <w:tc>
          <w:tcPr>
            <w:tcW w:w="2943" w:type="dxa"/>
            <w:vAlign w:val="center"/>
          </w:tcPr>
          <w:p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155" w:type="dxa"/>
            <w:vAlign w:val="center"/>
          </w:tcPr>
          <w:p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 (міс.)</w:t>
            </w:r>
          </w:p>
        </w:tc>
        <w:tc>
          <w:tcPr>
            <w:tcW w:w="4536" w:type="dxa"/>
            <w:vAlign w:val="center"/>
          </w:tcPr>
          <w:p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мови, перелік послуг/робіт, що покриваються</w:t>
            </w:r>
            <w:r w:rsidR="00656E60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в гарантійний період</w:t>
            </w:r>
          </w:p>
        </w:tc>
      </w:tr>
      <w:tr w:rsidR="005751D4" w:rsidRPr="00336115" w:rsidTr="00656E60">
        <w:tc>
          <w:tcPr>
            <w:tcW w:w="2943" w:type="dxa"/>
          </w:tcPr>
          <w:p w:rsidR="005751D4" w:rsidRPr="00336115" w:rsidRDefault="005751D4" w:rsidP="005751D4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Гарантійне обслуговування</w:t>
            </w:r>
          </w:p>
        </w:tc>
        <w:tc>
          <w:tcPr>
            <w:tcW w:w="2155" w:type="dxa"/>
          </w:tcPr>
          <w:p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536" w:type="dxa"/>
          </w:tcPr>
          <w:p w:rsidR="005751D4" w:rsidRPr="00336115" w:rsidRDefault="005751D4" w:rsidP="005751D4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:rsidR="005751D4" w:rsidRPr="00336115" w:rsidRDefault="005751D4" w:rsidP="005751D4">
      <w:pPr>
        <w:rPr>
          <w:rFonts w:asciiTheme="minorHAnsi" w:hAnsiTheme="minorHAnsi" w:cstheme="minorHAnsi"/>
          <w:sz w:val="22"/>
          <w:szCs w:val="22"/>
          <w:lang w:val="uk-UA"/>
        </w:rPr>
      </w:pPr>
    </w:p>
    <w:p w:rsidR="002928A1" w:rsidRPr="00A37023" w:rsidRDefault="005751D4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Якщо для використання предмету закупівлі існують додаткові умови або обмеження (</w:t>
      </w:r>
      <w:r w:rsid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наприклад,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придбання додаткових ліцензій, вимоги до </w:t>
      </w:r>
      <w:r w:rsidR="00062CE0">
        <w:rPr>
          <w:rFonts w:asciiTheme="minorHAnsi" w:hAnsiTheme="minorHAnsi" w:cstheme="minorHAnsi"/>
          <w:i/>
          <w:sz w:val="22"/>
          <w:szCs w:val="22"/>
          <w:lang w:val="uk-UA"/>
        </w:rPr>
        <w:t xml:space="preserve">хмарного сервісу або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серверного обладнання), просимо вказати, які саме.</w:t>
      </w:r>
    </w:p>
    <w:sectPr w:rsidR="002928A1" w:rsidRPr="00A3702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727D"/>
    <w:multiLevelType w:val="hybridMultilevel"/>
    <w:tmpl w:val="5008D13E"/>
    <w:lvl w:ilvl="0" w:tplc="49AE10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7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96E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18AB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45173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D39C6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3749C"/>
    <w:multiLevelType w:val="hybridMultilevel"/>
    <w:tmpl w:val="C1603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734FE"/>
    <w:multiLevelType w:val="hybridMultilevel"/>
    <w:tmpl w:val="7AA20F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6291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416"/>
    <w:multiLevelType w:val="hybridMultilevel"/>
    <w:tmpl w:val="106AF36C"/>
    <w:lvl w:ilvl="0" w:tplc="69DEF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177FF"/>
    <w:multiLevelType w:val="hybridMultilevel"/>
    <w:tmpl w:val="7CB8FB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712"/>
    <w:multiLevelType w:val="hybridMultilevel"/>
    <w:tmpl w:val="B2C607A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72806"/>
    <w:multiLevelType w:val="hybridMultilevel"/>
    <w:tmpl w:val="6798C2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75A4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305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FE14C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B7B8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561C0"/>
    <w:multiLevelType w:val="hybridMultilevel"/>
    <w:tmpl w:val="76F05C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1462B"/>
    <w:multiLevelType w:val="hybridMultilevel"/>
    <w:tmpl w:val="3F04F608"/>
    <w:lvl w:ilvl="0" w:tplc="489E6AE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E6D22"/>
    <w:multiLevelType w:val="hybridMultilevel"/>
    <w:tmpl w:val="DC58AFF2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51B56A7"/>
    <w:multiLevelType w:val="hybridMultilevel"/>
    <w:tmpl w:val="0B74BA28"/>
    <w:lvl w:ilvl="0" w:tplc="BFC8E9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145E9"/>
    <w:multiLevelType w:val="multilevel"/>
    <w:tmpl w:val="978E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20"/>
  </w:num>
  <w:num w:numId="5">
    <w:abstractNumId w:val="8"/>
  </w:num>
  <w:num w:numId="6">
    <w:abstractNumId w:val="0"/>
  </w:num>
  <w:num w:numId="7">
    <w:abstractNumId w:val="18"/>
  </w:num>
  <w:num w:numId="8">
    <w:abstractNumId w:val="12"/>
  </w:num>
  <w:num w:numId="9">
    <w:abstractNumId w:val="10"/>
  </w:num>
  <w:num w:numId="10">
    <w:abstractNumId w:val="2"/>
  </w:num>
  <w:num w:numId="11">
    <w:abstractNumId w:val="17"/>
  </w:num>
  <w:num w:numId="12">
    <w:abstractNumId w:val="1"/>
  </w:num>
  <w:num w:numId="13">
    <w:abstractNumId w:val="4"/>
  </w:num>
  <w:num w:numId="14">
    <w:abstractNumId w:val="6"/>
  </w:num>
  <w:num w:numId="15">
    <w:abstractNumId w:val="14"/>
  </w:num>
  <w:num w:numId="16">
    <w:abstractNumId w:val="19"/>
  </w:num>
  <w:num w:numId="17">
    <w:abstractNumId w:val="9"/>
  </w:num>
  <w:num w:numId="18">
    <w:abstractNumId w:val="16"/>
  </w:num>
  <w:num w:numId="19">
    <w:abstractNumId w:val="15"/>
  </w:num>
  <w:num w:numId="20">
    <w:abstractNumId w:val="5"/>
  </w:num>
  <w:num w:numId="21">
    <w:abstractNumId w:val="3"/>
  </w:num>
  <w:num w:numId="22">
    <w:abstractNumId w:val="2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0tDQyNzAysDBV0lEKTi0uzszPAykwqgUAimtwpywAAAA="/>
  </w:docVars>
  <w:rsids>
    <w:rsidRoot w:val="00055398"/>
    <w:rsid w:val="00055398"/>
    <w:rsid w:val="00062CE0"/>
    <w:rsid w:val="000805A8"/>
    <w:rsid w:val="000A4DC9"/>
    <w:rsid w:val="000C1F79"/>
    <w:rsid w:val="000D7BFF"/>
    <w:rsid w:val="0015697A"/>
    <w:rsid w:val="001E3330"/>
    <w:rsid w:val="001F4379"/>
    <w:rsid w:val="002928A1"/>
    <w:rsid w:val="002D429E"/>
    <w:rsid w:val="00336115"/>
    <w:rsid w:val="003D5F2E"/>
    <w:rsid w:val="003E3D42"/>
    <w:rsid w:val="004513C5"/>
    <w:rsid w:val="00496F79"/>
    <w:rsid w:val="004D3C05"/>
    <w:rsid w:val="004E3062"/>
    <w:rsid w:val="00512C5D"/>
    <w:rsid w:val="005658AA"/>
    <w:rsid w:val="00565EF1"/>
    <w:rsid w:val="005751D4"/>
    <w:rsid w:val="005B18D5"/>
    <w:rsid w:val="005B1E33"/>
    <w:rsid w:val="005D5ECF"/>
    <w:rsid w:val="00623D01"/>
    <w:rsid w:val="00656E60"/>
    <w:rsid w:val="00683DB5"/>
    <w:rsid w:val="00684164"/>
    <w:rsid w:val="006B2F03"/>
    <w:rsid w:val="006D6541"/>
    <w:rsid w:val="007E55EE"/>
    <w:rsid w:val="007F5DFC"/>
    <w:rsid w:val="00961EE5"/>
    <w:rsid w:val="009B4315"/>
    <w:rsid w:val="00A14EE9"/>
    <w:rsid w:val="00A37023"/>
    <w:rsid w:val="00A81DFA"/>
    <w:rsid w:val="00B248C1"/>
    <w:rsid w:val="00B27D38"/>
    <w:rsid w:val="00B43523"/>
    <w:rsid w:val="00B52618"/>
    <w:rsid w:val="00B56541"/>
    <w:rsid w:val="00B6513E"/>
    <w:rsid w:val="00B8316B"/>
    <w:rsid w:val="00BA5E28"/>
    <w:rsid w:val="00BB214F"/>
    <w:rsid w:val="00C42445"/>
    <w:rsid w:val="00C61054"/>
    <w:rsid w:val="00CD2525"/>
    <w:rsid w:val="00DE0EF4"/>
    <w:rsid w:val="00E774F8"/>
    <w:rsid w:val="00E812BE"/>
    <w:rsid w:val="00E910AA"/>
    <w:rsid w:val="00EC5FB2"/>
    <w:rsid w:val="00F24AD6"/>
    <w:rsid w:val="00FB40F8"/>
    <w:rsid w:val="00FC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B61D"/>
  <w15:docId w15:val="{6B59A226-2891-4546-8B46-91422297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5DFC"/>
    <w:rPr>
      <w:lang w:val="en-US" w:eastAsia="ru-RU"/>
    </w:rPr>
  </w:style>
  <w:style w:type="paragraph" w:styleId="1">
    <w:name w:val="heading 1"/>
    <w:basedOn w:val="a"/>
    <w:next w:val="a"/>
    <w:link w:val="10"/>
    <w:qFormat/>
    <w:rsid w:val="007F5DFC"/>
    <w:pPr>
      <w:keepNext/>
      <w:outlineLvl w:val="0"/>
    </w:pPr>
    <w:rPr>
      <w:i/>
      <w:sz w:val="24"/>
    </w:rPr>
  </w:style>
  <w:style w:type="paragraph" w:styleId="2">
    <w:name w:val="heading 2"/>
    <w:basedOn w:val="a"/>
    <w:next w:val="a"/>
    <w:link w:val="20"/>
    <w:unhideWhenUsed/>
    <w:qFormat/>
    <w:rsid w:val="003D5F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3D5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F5DFC"/>
    <w:rPr>
      <w:i/>
      <w:sz w:val="24"/>
      <w:lang w:val="en-US" w:eastAsia="ru-RU"/>
    </w:rPr>
  </w:style>
  <w:style w:type="paragraph" w:styleId="a3">
    <w:name w:val="No Spacing"/>
    <w:uiPriority w:val="1"/>
    <w:qFormat/>
    <w:rsid w:val="00055398"/>
    <w:rPr>
      <w:sz w:val="24"/>
      <w:szCs w:val="24"/>
      <w:lang w:val="en-GB" w:eastAsia="en-GB"/>
    </w:rPr>
  </w:style>
  <w:style w:type="table" w:styleId="a4">
    <w:name w:val="Table Grid"/>
    <w:basedOn w:val="a1"/>
    <w:uiPriority w:val="59"/>
    <w:rsid w:val="00055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писок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310">
    <w:name w:val="Сітка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-31">
    <w:name w:val="Таблиця-сітка 31"/>
    <w:basedOn w:val="a1"/>
    <w:uiPriority w:val="48"/>
    <w:rsid w:val="006D654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Звичайна таблиця 11"/>
    <w:basedOn w:val="a1"/>
    <w:uiPriority w:val="41"/>
    <w:rsid w:val="006D654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List Paragraph"/>
    <w:basedOn w:val="a"/>
    <w:uiPriority w:val="34"/>
    <w:qFormat/>
    <w:rsid w:val="00FB40F8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513C5"/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rsid w:val="004513C5"/>
    <w:rPr>
      <w:rFonts w:ascii="Segoe UI" w:hAnsi="Segoe UI" w:cs="Segoe UI"/>
      <w:sz w:val="18"/>
      <w:szCs w:val="18"/>
      <w:lang w:val="en-US" w:eastAsia="ru-RU"/>
    </w:rPr>
  </w:style>
  <w:style w:type="paragraph" w:customStyle="1" w:styleId="gmail-msolistparagraph">
    <w:name w:val="gmail-msolistparagraph"/>
    <w:basedOn w:val="a"/>
    <w:rsid w:val="005658AA"/>
    <w:pPr>
      <w:spacing w:before="100" w:beforeAutospacing="1" w:after="100" w:afterAutospacing="1"/>
    </w:pPr>
    <w:rPr>
      <w:rFonts w:eastAsiaTheme="minorHAnsi"/>
      <w:sz w:val="24"/>
      <w:szCs w:val="24"/>
      <w:lang w:val="uk-UA" w:eastAsia="uk-UA"/>
    </w:rPr>
  </w:style>
  <w:style w:type="character" w:customStyle="1" w:styleId="20">
    <w:name w:val="Заголовок 2 Знак"/>
    <w:basedOn w:val="a0"/>
    <w:link w:val="2"/>
    <w:rsid w:val="003D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ru-RU"/>
    </w:rPr>
  </w:style>
  <w:style w:type="character" w:customStyle="1" w:styleId="30">
    <w:name w:val="Заголовок 3 Знак"/>
    <w:basedOn w:val="a0"/>
    <w:link w:val="3"/>
    <w:rsid w:val="003D5F2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B8CC0-5EA4-4236-BBE9-672CC261A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36</Words>
  <Characters>1105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Chechotkina</dc:creator>
  <cp:lastModifiedBy>Elena Sayenko</cp:lastModifiedBy>
  <cp:revision>4</cp:revision>
  <cp:lastPrinted>2017-06-08T10:00:00Z</cp:lastPrinted>
  <dcterms:created xsi:type="dcterms:W3CDTF">2020-11-18T16:13:00Z</dcterms:created>
  <dcterms:modified xsi:type="dcterms:W3CDTF">2020-11-18T17:16:00Z</dcterms:modified>
</cp:coreProperties>
</file>